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EF14B9" w:rsidRPr="00EF14B9">
          <w:rPr>
            <w:rStyle w:val="Hyperlink"/>
          </w:rPr>
          <w:t>https://judge.softuni.org/Contests/4416</w:t>
        </w:r>
      </w:hyperlink>
    </w:p>
    <w:p w14:paraId="7145E6CD" w14:textId="7E4B493B" w:rsidR="00EF14B9" w:rsidRPr="007028D1" w:rsidRDefault="00EF14B9" w:rsidP="00EF14B9">
      <w:pPr>
        <w:pStyle w:val="Heading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ListParagraph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0306FC12" w14:textId="70F70EF7" w:rsidR="00EF14B9" w:rsidRPr="007028D1" w:rsidRDefault="00EF14B9" w:rsidP="002C2926">
      <w:pPr>
        <w:pStyle w:val="ListParagraph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 xml:space="preserve">, each on separate </w:t>
      </w:r>
      <w:proofErr w:type="gramStart"/>
      <w:r w:rsidR="002C2926">
        <w:t>line</w:t>
      </w:r>
      <w:proofErr w:type="gramEnd"/>
    </w:p>
    <w:p w14:paraId="20777F7B" w14:textId="77777777" w:rsidR="00350A77" w:rsidRPr="000237A0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Heading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</w:t>
      </w:r>
      <w:proofErr w:type="gramStart"/>
      <w:r w:rsidRPr="007028D1">
        <w:t>console</w:t>
      </w:r>
      <w:proofErr w:type="gramEnd"/>
      <w:r w:rsidRPr="007028D1">
        <w:t xml:space="preserve"> </w:t>
      </w:r>
    </w:p>
    <w:p w14:paraId="00A4255E" w14:textId="4822E162" w:rsidR="00F73992" w:rsidRPr="00F73992" w:rsidRDefault="00F73992" w:rsidP="00F73992">
      <w:pPr>
        <w:pStyle w:val="ListParagraph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ListParagraph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Heading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</w:t>
      </w:r>
      <w:proofErr w:type="gramStart"/>
      <w:r w:rsidRPr="00556D75">
        <w:t>console</w:t>
      </w:r>
      <w:proofErr w:type="gramEnd"/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 xml:space="preserve">triangle of </w:t>
      </w:r>
      <w:proofErr w:type="gramStart"/>
      <w:r w:rsidRPr="00556D75">
        <w:rPr>
          <w:b/>
          <w:bCs/>
        </w:rPr>
        <w:t>stars</w:t>
      </w:r>
      <w:proofErr w:type="gramEnd"/>
    </w:p>
    <w:p w14:paraId="3E08E4EF" w14:textId="77777777" w:rsidR="00556D75" w:rsidRPr="000237A0" w:rsidRDefault="00556D75" w:rsidP="00556D75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Heading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ListParagraph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 xml:space="preserve">floors </w:t>
      </w:r>
      <w:proofErr w:type="gramStart"/>
      <w:r w:rsidRPr="00264C8E">
        <w:rPr>
          <w:b/>
          <w:bCs/>
        </w:rPr>
        <w:t>count</w:t>
      </w:r>
      <w:proofErr w:type="gramEnd"/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ListParagraph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ListParagraph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7777777" w:rsidR="00264C8E" w:rsidRPr="000237A0" w:rsidRDefault="00264C8E" w:rsidP="00264C8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2227"/>
        <w:gridCol w:w="218"/>
        <w:gridCol w:w="1148"/>
        <w:gridCol w:w="1753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Heading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ListParagraph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 xml:space="preserve">from the </w:t>
      </w:r>
      <w:proofErr w:type="gramStart"/>
      <w:r>
        <w:t>console</w:t>
      </w:r>
      <w:proofErr w:type="gramEnd"/>
      <w:r w:rsidRPr="00A90CF6">
        <w:t xml:space="preserve"> </w:t>
      </w:r>
    </w:p>
    <w:p w14:paraId="5166E389" w14:textId="425902D7" w:rsidR="005E16DE" w:rsidRPr="00A90CF6" w:rsidRDefault="005E16DE" w:rsidP="005E16DE">
      <w:pPr>
        <w:pStyle w:val="ListParagraph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</w:t>
      </w:r>
      <w:proofErr w:type="gramStart"/>
      <w:r w:rsidRPr="00A90CF6">
        <w:t>examples</w:t>
      </w:r>
      <w:proofErr w:type="gramEnd"/>
    </w:p>
    <w:p w14:paraId="3AD9691A" w14:textId="77777777" w:rsidR="005E16DE" w:rsidRPr="000237A0" w:rsidRDefault="005E16DE" w:rsidP="005E16DE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Heading2"/>
        <w:spacing w:before="360"/>
        <w:ind w:left="357" w:hanging="357"/>
      </w:pPr>
      <w:r>
        <w:lastRenderedPageBreak/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proofErr w:type="gramStart"/>
      <w:r w:rsidRPr="00E15709">
        <w:t>destination</w:t>
      </w:r>
      <w:proofErr w:type="gramEnd"/>
    </w:p>
    <w:p w14:paraId="30BD33FE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ListParagraph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</w:t>
      </w:r>
      <w:proofErr w:type="gramStart"/>
      <w:r w:rsidRPr="00E15709">
        <w:t>digit</w:t>
      </w:r>
      <w:proofErr w:type="gramEnd"/>
    </w:p>
    <w:p w14:paraId="154291C0" w14:textId="46858BCD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233DCF33" w:rsidR="00E15709" w:rsidRPr="00E15709" w:rsidRDefault="00E15709" w:rsidP="00E15709">
      <w:pPr>
        <w:pStyle w:val="ListParagraph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Pr="00E15709">
        <w:t>"</w:t>
      </w:r>
    </w:p>
    <w:p w14:paraId="09E249D5" w14:textId="77777777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 xml:space="preserve">Read another destination and budget and collect money </w:t>
      </w:r>
      <w:proofErr w:type="gramStart"/>
      <w:r w:rsidRPr="00E15709">
        <w:t>again</w:t>
      </w:r>
      <w:proofErr w:type="gramEnd"/>
    </w:p>
    <w:p w14:paraId="74ABD879" w14:textId="483AE23E" w:rsidR="00E15709" w:rsidRPr="00E15709" w:rsidRDefault="00E15709" w:rsidP="00E15709">
      <w:pPr>
        <w:pStyle w:val="ListParagraph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 xml:space="preserve">" ends the </w:t>
      </w:r>
      <w:proofErr w:type="gramStart"/>
      <w:r w:rsidRPr="00E15709">
        <w:t>program</w:t>
      </w:r>
      <w:proofErr w:type="gramEnd"/>
    </w:p>
    <w:p w14:paraId="0928BFCC" w14:textId="77777777" w:rsidR="00E15709" w:rsidRPr="000237A0" w:rsidRDefault="00E15709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3078"/>
        <w:gridCol w:w="218"/>
        <w:gridCol w:w="1148"/>
        <w:gridCol w:w="2461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Heading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</w:t>
      </w:r>
      <w:proofErr w:type="gramStart"/>
      <w:r>
        <w:t>console</w:t>
      </w:r>
      <w:proofErr w:type="gramEnd"/>
    </w:p>
    <w:p w14:paraId="7C2DA432" w14:textId="77777777" w:rsidR="00AE17B7" w:rsidRPr="00AE17B7" w:rsidRDefault="00AE17B7" w:rsidP="00AE17B7">
      <w:pPr>
        <w:pStyle w:val="ListParagraph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ListParagraph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ListParagraph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77777777" w:rsidR="00AE17B7" w:rsidRPr="000237A0" w:rsidRDefault="00AE17B7" w:rsidP="00AE17B7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Heading2"/>
      </w:pPr>
      <w:r>
        <w:lastRenderedPageBreak/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proofErr w:type="gramStart"/>
      <w:r>
        <w:rPr>
          <w:b/>
          <w:bCs/>
        </w:rPr>
        <w:t>range</w:t>
      </w:r>
      <w:proofErr w:type="gramEnd"/>
    </w:p>
    <w:p w14:paraId="06E89DCC" w14:textId="5CCFEA7C" w:rsidR="00B11EBD" w:rsidRPr="00B11EBD" w:rsidRDefault="00B11EBD" w:rsidP="00B11EBD">
      <w:pPr>
        <w:pStyle w:val="ListParagraph"/>
        <w:numPr>
          <w:ilvl w:val="0"/>
          <w:numId w:val="26"/>
        </w:numPr>
        <w:rPr>
          <w:lang w:val="bg-BG"/>
        </w:rPr>
      </w:pPr>
      <w:r w:rsidRPr="00B11EBD"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</w:t>
      </w:r>
      <w:proofErr w:type="gramStart"/>
      <w:r w:rsidRPr="00B11EBD">
        <w:t>range</w:t>
      </w:r>
      <w:proofErr w:type="gramEnd"/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77777777" w:rsidR="00B11EBD" w:rsidRPr="000237A0" w:rsidRDefault="00B11EBD" w:rsidP="00B11EBD">
      <w:pPr>
        <w:pStyle w:val="Heading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122964"/>
    <w:rsid w:val="00264C8E"/>
    <w:rsid w:val="00265DF4"/>
    <w:rsid w:val="00286374"/>
    <w:rsid w:val="002C2926"/>
    <w:rsid w:val="00350A77"/>
    <w:rsid w:val="003A1523"/>
    <w:rsid w:val="003B6574"/>
    <w:rsid w:val="003D11A9"/>
    <w:rsid w:val="00486079"/>
    <w:rsid w:val="0048644D"/>
    <w:rsid w:val="00512285"/>
    <w:rsid w:val="005519AF"/>
    <w:rsid w:val="00556D75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3494B"/>
    <w:rsid w:val="0099038B"/>
    <w:rsid w:val="00AE17B7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6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4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2</cp:revision>
  <dcterms:created xsi:type="dcterms:W3CDTF">2023-09-30T15:11:00Z</dcterms:created>
  <dcterms:modified xsi:type="dcterms:W3CDTF">2023-10-08T13:36:00Z</dcterms:modified>
</cp:coreProperties>
</file>